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46CCC" w14:textId="7B2E2149" w:rsidR="00B40A12" w:rsidRPr="007C6D09" w:rsidRDefault="00315198" w:rsidP="000D5E3E">
      <w:pPr>
        <w:pStyle w:val="Title"/>
        <w:rPr>
          <w:lang w:eastAsia="zh-CN"/>
        </w:rPr>
      </w:pPr>
      <w:r w:rsidRPr="007C6D09">
        <w:t xml:space="preserve"> Title</w:t>
      </w:r>
    </w:p>
    <w:p w14:paraId="4670107D" w14:textId="543559DC" w:rsidR="00F640C5" w:rsidRPr="004654F0" w:rsidRDefault="00F640C5" w:rsidP="007C6D09">
      <w:pPr>
        <w:pStyle w:val="Author"/>
      </w:pPr>
      <w:bookmarkStart w:id="0" w:name="heading-1"/>
      <w:r>
        <w:t>Author</w:t>
      </w:r>
    </w:p>
    <w:p w14:paraId="386496FB" w14:textId="263B405F" w:rsidR="008D3FE2" w:rsidRPr="008D3FE2" w:rsidRDefault="00315198" w:rsidP="003F3826">
      <w:pPr>
        <w:pStyle w:val="Heading1"/>
        <w:rPr>
          <w:lang w:eastAsia="zh-CN"/>
        </w:rPr>
      </w:pPr>
      <w:r>
        <w:t xml:space="preserve">Heading 1 </w:t>
      </w:r>
      <w:bookmarkEnd w:id="0"/>
    </w:p>
    <w:p w14:paraId="2440AD40" w14:textId="60433DF3" w:rsidR="003F3826" w:rsidRPr="003F3826" w:rsidRDefault="00315198" w:rsidP="00B67901">
      <w:pPr>
        <w:pStyle w:val="Heading2"/>
      </w:pPr>
      <w:bookmarkStart w:id="1" w:name="heading-2"/>
      <w:r w:rsidRPr="003F3826">
        <w:t xml:space="preserve"> Heading 2 </w:t>
      </w:r>
      <w:bookmarkEnd w:id="1"/>
    </w:p>
    <w:p w14:paraId="1D74A278" w14:textId="1E899D74" w:rsidR="008D3FE2" w:rsidRPr="008D3FE2" w:rsidRDefault="00315198" w:rsidP="008D3FE2">
      <w:pPr>
        <w:pStyle w:val="Heading3"/>
      </w:pPr>
      <w:bookmarkStart w:id="2" w:name="heading-3"/>
      <w:r>
        <w:t xml:space="preserve"> Heading 3 </w:t>
      </w:r>
      <w:bookmarkEnd w:id="2"/>
    </w:p>
    <w:p w14:paraId="602C4E65" w14:textId="52C3A5D1" w:rsidR="00B40A12" w:rsidRDefault="00315198" w:rsidP="00A052C1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CA46C4" w14:textId="4F6B8B65" w:rsidR="00B40A12" w:rsidRDefault="00315198" w:rsidP="008D3FE2">
      <w:pPr>
        <w:pStyle w:val="BlockText"/>
        <w:rPr>
          <w:lang w:eastAsia="zh-CN"/>
        </w:rPr>
      </w:pPr>
      <w:r>
        <w:t xml:space="preserve"> Block Text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B40A12" w14:paraId="0FF5BEB6" w14:textId="77777777" w:rsidTr="00B40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097BBD" w14:textId="77777777" w:rsidR="00B40A12" w:rsidRDefault="00315198">
            <w:pPr>
              <w:pStyle w:val="Compact"/>
              <w:spacing w:after="240"/>
            </w:pPr>
            <w:r>
              <w:t xml:space="preserve"> Table </w:t>
            </w:r>
          </w:p>
        </w:tc>
        <w:tc>
          <w:tcPr>
            <w:tcW w:w="0" w:type="auto"/>
          </w:tcPr>
          <w:p w14:paraId="3FDCAD6B" w14:textId="77777777" w:rsidR="00B40A12" w:rsidRDefault="00315198">
            <w:pPr>
              <w:pStyle w:val="Compact"/>
              <w:spacing w:after="240"/>
            </w:pPr>
            <w:r>
              <w:t xml:space="preserve"> Table </w:t>
            </w:r>
          </w:p>
        </w:tc>
      </w:tr>
      <w:tr w:rsidR="00B40A12" w14:paraId="638E9E43" w14:textId="77777777">
        <w:tc>
          <w:tcPr>
            <w:tcW w:w="0" w:type="auto"/>
          </w:tcPr>
          <w:p w14:paraId="61A2019D" w14:textId="77777777" w:rsidR="00B40A12" w:rsidRDefault="00315198">
            <w:pPr>
              <w:pStyle w:val="Compact"/>
              <w:spacing w:after="240"/>
            </w:pPr>
            <w:r>
              <w:t xml:space="preserve"> 1 </w:t>
            </w:r>
          </w:p>
        </w:tc>
        <w:tc>
          <w:tcPr>
            <w:tcW w:w="0" w:type="auto"/>
          </w:tcPr>
          <w:p w14:paraId="1F24D867" w14:textId="77777777" w:rsidR="00B40A12" w:rsidRDefault="00315198">
            <w:pPr>
              <w:pStyle w:val="Compact"/>
              <w:spacing w:after="240"/>
            </w:pPr>
            <w:r>
              <w:t xml:space="preserve"> 2 </w:t>
            </w:r>
          </w:p>
        </w:tc>
      </w:tr>
    </w:tbl>
    <w:p w14:paraId="454E1D94" w14:textId="137D8E2A" w:rsidR="00B40A12" w:rsidRDefault="00315198" w:rsidP="007C6D09">
      <w:r>
        <w:t xml:space="preserve"> </w:t>
      </w:r>
    </w:p>
    <w:sectPr w:rsidR="00B40A12" w:rsidSect="009F63F3">
      <w:pgSz w:w="12240" w:h="15840"/>
      <w:pgMar w:top="1440" w:right="1800" w:bottom="1440" w:left="180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A114C" w14:textId="77777777" w:rsidR="00CE3850" w:rsidRDefault="00CE3850">
      <w:pPr>
        <w:spacing w:after="0"/>
      </w:pPr>
      <w:r>
        <w:separator/>
      </w:r>
    </w:p>
  </w:endnote>
  <w:endnote w:type="continuationSeparator" w:id="0">
    <w:p w14:paraId="7AC3E35D" w14:textId="77777777" w:rsidR="00CE3850" w:rsidRDefault="00CE3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75BB4" w14:textId="77777777" w:rsidR="00CE3850" w:rsidRDefault="00CE3850">
      <w:r>
        <w:separator/>
      </w:r>
    </w:p>
  </w:footnote>
  <w:footnote w:type="continuationSeparator" w:id="0">
    <w:p w14:paraId="36CAB482" w14:textId="77777777" w:rsidR="00CE3850" w:rsidRDefault="00CE3850">
      <w:r>
        <w:continuationSeparator/>
      </w:r>
    </w:p>
  </w:footnote>
  <w:footnote w:id="1">
    <w:p w14:paraId="4739B5D2" w14:textId="77777777" w:rsidR="00B40A12" w:rsidRDefault="0031519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A48E2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46ABBE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95C427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BADA1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45CC91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DC0C1C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3CC08C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2D4C07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58C80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0E823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AA69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0A12"/>
    <w:rsid w:val="000D5E3E"/>
    <w:rsid w:val="00132CE6"/>
    <w:rsid w:val="001656C7"/>
    <w:rsid w:val="00315198"/>
    <w:rsid w:val="0035451B"/>
    <w:rsid w:val="00354DB8"/>
    <w:rsid w:val="00384427"/>
    <w:rsid w:val="003F3826"/>
    <w:rsid w:val="00445DC6"/>
    <w:rsid w:val="00744118"/>
    <w:rsid w:val="007C6D09"/>
    <w:rsid w:val="008D3FE2"/>
    <w:rsid w:val="009174CD"/>
    <w:rsid w:val="009970B4"/>
    <w:rsid w:val="009F63F3"/>
    <w:rsid w:val="00A052C1"/>
    <w:rsid w:val="00AA37BE"/>
    <w:rsid w:val="00B312BA"/>
    <w:rsid w:val="00B40A12"/>
    <w:rsid w:val="00B46E6B"/>
    <w:rsid w:val="00B67901"/>
    <w:rsid w:val="00B957BF"/>
    <w:rsid w:val="00CE3850"/>
    <w:rsid w:val="00D03992"/>
    <w:rsid w:val="00F6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8E43"/>
  <w15:docId w15:val="{0FE12B4C-9C16-7440-A504-7C94F26CD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FE2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3F3826"/>
    <w:pPr>
      <w:keepNext/>
      <w:keepLines/>
      <w:spacing w:before="120" w:after="0" w:line="480" w:lineRule="auto"/>
      <w:outlineLvl w:val="0"/>
    </w:pPr>
    <w:rPr>
      <w:rFonts w:eastAsiaTheme="majorEastAsia" w:cstheme="majorBidi"/>
      <w:b/>
      <w:color w:val="000000" w:themeColor="text1"/>
      <w:sz w:val="28"/>
      <w:szCs w:val="40"/>
    </w:rPr>
  </w:style>
  <w:style w:type="paragraph" w:styleId="Heading2">
    <w:name w:val="heading 2"/>
    <w:basedOn w:val="Heading1"/>
    <w:next w:val="BodyText"/>
    <w:link w:val="Heading2Char"/>
    <w:autoRedefine/>
    <w:uiPriority w:val="9"/>
    <w:unhideWhenUsed/>
    <w:qFormat/>
    <w:rsid w:val="00B67901"/>
    <w:pPr>
      <w:spacing w:before="0" w:afterLines="100" w:after="240" w:line="520" w:lineRule="exact"/>
      <w:outlineLvl w:val="1"/>
    </w:pPr>
    <w:rPr>
      <w:i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052C1"/>
    <w:pPr>
      <w:spacing w:afterLines="100" w:after="240" w:line="440" w:lineRule="exact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Subtitle">
    <w:name w:val="Subtitle"/>
    <w:basedOn w:val="Normal"/>
    <w:next w:val="BodyText"/>
    <w:link w:val="SubtitleChar"/>
    <w:uiPriority w:val="11"/>
    <w:qFormat/>
    <w:rsid w:val="0035451B"/>
    <w:pPr>
      <w:numPr>
        <w:ilvl w:val="1"/>
      </w:numPr>
      <w:spacing w:afterLines="100" w:after="320" w:line="520" w:lineRule="exact"/>
    </w:pPr>
    <w:rPr>
      <w:rFonts w:eastAsiaTheme="majorEastAsia" w:cstheme="majorBidi"/>
      <w:b/>
      <w:spacing w:val="15"/>
      <w:kern w:val="28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Normal"/>
    <w:next w:val="BodyText"/>
    <w:autoRedefine/>
    <w:qFormat/>
    <w:rsid w:val="00F640C5"/>
    <w:pPr>
      <w:spacing w:beforeLines="50" w:before="120" w:after="240" w:line="360" w:lineRule="auto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F3826"/>
    <w:rPr>
      <w:rFonts w:ascii="Times New Roman" w:eastAsiaTheme="majorEastAsia" w:hAnsi="Times New Roman" w:cstheme="majorBidi"/>
      <w:b/>
      <w:color w:val="000000" w:themeColor="text1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7901"/>
    <w:rPr>
      <w:rFonts w:ascii="Times New Roman" w:eastAsiaTheme="majorEastAsia" w:hAnsi="Times New Roman" w:cstheme="majorBidi"/>
      <w:b/>
      <w:i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8D3FE2"/>
    <w:pPr>
      <w:spacing w:line="312" w:lineRule="auto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A052C1"/>
    <w:rPr>
      <w:rFonts w:ascii="Times New Roman" w:hAnsi="Times New Roman"/>
    </w:rPr>
  </w:style>
  <w:style w:type="paragraph" w:styleId="Title">
    <w:name w:val="Title"/>
    <w:basedOn w:val="Normal"/>
    <w:next w:val="Normal"/>
    <w:link w:val="TitleChar"/>
    <w:rsid w:val="000D5E3E"/>
    <w:pPr>
      <w:spacing w:after="320" w:line="520" w:lineRule="exact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0D5E3E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semiHidden/>
    <w:unhideWhenUsed/>
    <w:rsid w:val="009F63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51B2DB-8BA4-F241-ABCA-4B97355BF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ubo Wang</cp:lastModifiedBy>
  <cp:revision>14</cp:revision>
  <dcterms:created xsi:type="dcterms:W3CDTF">2017-12-27T05:22:00Z</dcterms:created>
  <dcterms:modified xsi:type="dcterms:W3CDTF">2024-09-20T05:46:00Z</dcterms:modified>
</cp:coreProperties>
</file>